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3A083" w14:textId="765B65BF" w:rsidR="005A3A8C" w:rsidRDefault="002F5E1A" w:rsidP="0061290D">
      <w:pPr>
        <w:rPr>
          <w:rFonts w:ascii="Arial" w:eastAsia="Times New Roman" w:hAnsi="Arial" w:cs="Arial"/>
          <w:sz w:val="41"/>
          <w:szCs w:val="41"/>
        </w:rPr>
      </w:pPr>
      <w:r w:rsidRPr="00196673">
        <w:rPr>
          <w:rFonts w:ascii="Arial" w:eastAsia="Times New Roman" w:hAnsi="Arial" w:cs="Arial"/>
          <w:sz w:val="41"/>
          <w:szCs w:val="41"/>
          <w:u w:val="single"/>
        </w:rPr>
        <w:t>ETL Project</w:t>
      </w:r>
      <w:r w:rsidR="005A3A8C" w:rsidRPr="00196673">
        <w:rPr>
          <w:rFonts w:ascii="Arial" w:eastAsia="Times New Roman" w:hAnsi="Arial" w:cs="Arial"/>
          <w:sz w:val="41"/>
          <w:szCs w:val="41"/>
          <w:u w:val="single"/>
        </w:rPr>
        <w:t xml:space="preserve"> </w:t>
      </w:r>
      <w:r w:rsidR="00145E5B">
        <w:rPr>
          <w:rFonts w:ascii="Arial" w:eastAsia="Times New Roman" w:hAnsi="Arial" w:cs="Arial"/>
          <w:sz w:val="41"/>
          <w:szCs w:val="41"/>
          <w:u w:val="single"/>
        </w:rPr>
        <w:t>Report</w:t>
      </w:r>
      <w:r w:rsidRPr="00196673">
        <w:rPr>
          <w:rFonts w:ascii="Arial" w:eastAsia="Times New Roman" w:hAnsi="Arial" w:cs="Arial"/>
          <w:sz w:val="41"/>
          <w:szCs w:val="41"/>
          <w:u w:val="single"/>
        </w:rPr>
        <w:t>:</w:t>
      </w:r>
      <w:r w:rsidR="0061290D">
        <w:rPr>
          <w:rFonts w:ascii="Arial" w:eastAsia="Times New Roman" w:hAnsi="Arial" w:cs="Arial"/>
          <w:sz w:val="41"/>
          <w:szCs w:val="41"/>
          <w:u w:val="single"/>
        </w:rPr>
        <w:t xml:space="preserve"> </w:t>
      </w:r>
      <w:r w:rsidR="005A3A8C">
        <w:rPr>
          <w:rFonts w:ascii="Arial" w:eastAsia="Times New Roman" w:hAnsi="Arial" w:cs="Arial"/>
          <w:sz w:val="41"/>
          <w:szCs w:val="41"/>
        </w:rPr>
        <w:t xml:space="preserve">US Unemployment Rate </w:t>
      </w:r>
      <w:r w:rsidR="00145E5B">
        <w:rPr>
          <w:rFonts w:ascii="Arial" w:eastAsia="Times New Roman" w:hAnsi="Arial" w:cs="Arial"/>
          <w:sz w:val="41"/>
          <w:szCs w:val="41"/>
        </w:rPr>
        <w:t>for 2015</w:t>
      </w:r>
    </w:p>
    <w:p w14:paraId="2B11B487" w14:textId="34760979" w:rsidR="00145E5B" w:rsidRDefault="00145E5B" w:rsidP="00145E5B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145E5B">
        <w:rPr>
          <w:rFonts w:ascii="Arial" w:eastAsia="Times New Roman" w:hAnsi="Arial" w:cs="Arial"/>
          <w:sz w:val="28"/>
          <w:szCs w:val="28"/>
        </w:rPr>
        <w:t xml:space="preserve">The original data </w:t>
      </w:r>
      <w:r>
        <w:rPr>
          <w:rFonts w:ascii="Arial" w:eastAsia="Times New Roman" w:hAnsi="Arial" w:cs="Arial"/>
          <w:sz w:val="28"/>
          <w:szCs w:val="28"/>
        </w:rPr>
        <w:t>is from two Kaggle dataset:</w:t>
      </w:r>
    </w:p>
    <w:p w14:paraId="57AEEE34" w14:textId="0226E1CA" w:rsidR="00145E5B" w:rsidRDefault="00145E5B" w:rsidP="00145E5B">
      <w:pPr>
        <w:spacing w:after="0" w:line="240" w:lineRule="auto"/>
        <w:rPr>
          <w:rStyle w:val="Hyperlink"/>
        </w:rPr>
      </w:pPr>
      <w:hyperlink r:id="rId5" w:history="1">
        <w:r w:rsidRPr="0086365D">
          <w:rPr>
            <w:rStyle w:val="Hyperlink"/>
          </w:rPr>
          <w:t>https://www.kaggle.com/jayrav13/unemployment-by-county-us#output.csv</w:t>
        </w:r>
      </w:hyperlink>
    </w:p>
    <w:p w14:paraId="1EADA58E" w14:textId="77777777" w:rsidR="00145E5B" w:rsidRDefault="00145E5B" w:rsidP="00145E5B">
      <w:pPr>
        <w:spacing w:after="0" w:line="240" w:lineRule="auto"/>
      </w:pPr>
      <w:hyperlink r:id="rId6" w:history="1">
        <w:r>
          <w:rPr>
            <w:rStyle w:val="Hyperlink"/>
          </w:rPr>
          <w:t>https://www.kaggle.com/muonneutrino/us-census-demographic-data</w:t>
        </w:r>
      </w:hyperlink>
    </w:p>
    <w:p w14:paraId="28B0B8C8" w14:textId="77777777" w:rsidR="00145E5B" w:rsidRDefault="00145E5B" w:rsidP="00145E5B">
      <w:pPr>
        <w:spacing w:after="0" w:line="240" w:lineRule="auto"/>
        <w:rPr>
          <w:rStyle w:val="Hyperlink"/>
        </w:rPr>
      </w:pPr>
    </w:p>
    <w:p w14:paraId="67F62E95" w14:textId="1F87E685" w:rsidR="004049D7" w:rsidRPr="007A08CE" w:rsidRDefault="004049D7" w:rsidP="004049D7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 xml:space="preserve">The data represent the local Area (county-level) unemployment </w:t>
      </w:r>
      <w:r w:rsidRPr="007A08CE">
        <w:rPr>
          <w:rFonts w:ascii="Arial" w:eastAsia="Times New Roman" w:hAnsi="Arial" w:cs="Arial"/>
          <w:sz w:val="24"/>
          <w:szCs w:val="24"/>
        </w:rPr>
        <w:t>rate for 2015 except New York City.</w:t>
      </w:r>
    </w:p>
    <w:p w14:paraId="3BA3467F" w14:textId="77777777" w:rsidR="004049D7" w:rsidRPr="00417B83" w:rsidRDefault="004049D7" w:rsidP="004049D7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7F3599B8" w14:textId="06D22720" w:rsidR="005A3A8C" w:rsidRPr="0061290D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  <w:u w:val="single"/>
        </w:rPr>
      </w:pPr>
      <w:r w:rsidRPr="0061290D">
        <w:rPr>
          <w:rFonts w:ascii="Arial" w:eastAsia="Times New Roman" w:hAnsi="Arial" w:cs="Arial"/>
          <w:sz w:val="41"/>
          <w:szCs w:val="41"/>
          <w:u w:val="single"/>
        </w:rPr>
        <w:t>Project Description:</w:t>
      </w:r>
      <w:bookmarkStart w:id="0" w:name="_GoBack"/>
      <w:bookmarkEnd w:id="0"/>
    </w:p>
    <w:p w14:paraId="03CE76FA" w14:textId="22B71988" w:rsidR="005A3A8C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655B3F89" w14:textId="44A438A6" w:rsidR="005A3A8C" w:rsidRPr="007A08CE" w:rsidRDefault="00406509" w:rsidP="002F5E1A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Transforming the data u</w:t>
      </w:r>
      <w:r w:rsidR="00196673" w:rsidRPr="007A08CE">
        <w:rPr>
          <w:rFonts w:ascii="Arial" w:eastAsia="Times New Roman" w:hAnsi="Arial" w:cs="Arial"/>
          <w:sz w:val="24"/>
          <w:szCs w:val="24"/>
        </w:rPr>
        <w:t>sing Python and Pandas</w:t>
      </w:r>
      <w:r w:rsidRPr="007A08CE">
        <w:rPr>
          <w:rFonts w:ascii="Arial" w:eastAsia="Times New Roman" w:hAnsi="Arial" w:cs="Arial"/>
          <w:sz w:val="24"/>
          <w:szCs w:val="24"/>
        </w:rPr>
        <w:t xml:space="preserve"> per follow steps:</w:t>
      </w:r>
    </w:p>
    <w:p w14:paraId="595D478D" w14:textId="77777777" w:rsidR="00196673" w:rsidRPr="00417B83" w:rsidRDefault="00196673" w:rsidP="002F5E1A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5311994D" w14:textId="77777777" w:rsidR="002E79CB" w:rsidRDefault="005A3A8C" w:rsidP="003904D4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3904D4">
        <w:rPr>
          <w:rFonts w:ascii="Arial" w:eastAsia="Times New Roman" w:hAnsi="Arial" w:cs="Arial"/>
          <w:b/>
          <w:bCs/>
          <w:sz w:val="28"/>
          <w:szCs w:val="28"/>
        </w:rPr>
        <w:t>E</w:t>
      </w:r>
      <w:r w:rsidRPr="00417B83">
        <w:rPr>
          <w:rFonts w:ascii="Arial" w:eastAsia="Times New Roman" w:hAnsi="Arial" w:cs="Arial"/>
          <w:sz w:val="28"/>
          <w:szCs w:val="28"/>
        </w:rPr>
        <w:t>xtract</w:t>
      </w:r>
      <w:r w:rsidR="002E79CB">
        <w:rPr>
          <w:rFonts w:ascii="Arial" w:eastAsia="Times New Roman" w:hAnsi="Arial" w:cs="Arial"/>
          <w:sz w:val="28"/>
          <w:szCs w:val="28"/>
        </w:rPr>
        <w:t>:</w:t>
      </w:r>
    </w:p>
    <w:p w14:paraId="42BE33EB" w14:textId="7C75B894" w:rsidR="003904D4" w:rsidRPr="007A08CE" w:rsidRDefault="003904D4" w:rsidP="003904D4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T</w:t>
      </w:r>
      <w:r w:rsidR="005A3A8C" w:rsidRPr="007A08CE">
        <w:rPr>
          <w:rFonts w:ascii="Arial" w:eastAsia="Times New Roman" w:hAnsi="Arial" w:cs="Arial"/>
          <w:sz w:val="24"/>
          <w:szCs w:val="24"/>
        </w:rPr>
        <w:t xml:space="preserve">he Unemployment rate </w:t>
      </w:r>
      <w:r w:rsidRPr="007A08CE">
        <w:rPr>
          <w:rFonts w:ascii="Arial" w:eastAsia="Times New Roman" w:hAnsi="Arial" w:cs="Arial"/>
          <w:sz w:val="24"/>
          <w:szCs w:val="24"/>
        </w:rPr>
        <w:t xml:space="preserve">for each state and county is </w:t>
      </w:r>
      <w:r w:rsidR="005A3A8C" w:rsidRPr="007A08CE">
        <w:rPr>
          <w:rFonts w:ascii="Arial" w:eastAsia="Times New Roman" w:hAnsi="Arial" w:cs="Arial"/>
          <w:sz w:val="24"/>
          <w:szCs w:val="24"/>
        </w:rPr>
        <w:t>from csv file</w:t>
      </w:r>
    </w:p>
    <w:p w14:paraId="409F9F4F" w14:textId="518A5E73" w:rsidR="005A3A8C" w:rsidRPr="007A08CE" w:rsidRDefault="00196673" w:rsidP="003904D4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 xml:space="preserve"> </w:t>
      </w:r>
      <w:r w:rsidR="003904D4" w:rsidRPr="007A08CE">
        <w:rPr>
          <w:rFonts w:ascii="Arial" w:eastAsia="Times New Roman" w:hAnsi="Arial" w:cs="Arial"/>
          <w:sz w:val="24"/>
          <w:szCs w:val="24"/>
        </w:rPr>
        <w:t xml:space="preserve">The total, men and women population </w:t>
      </w:r>
      <w:proofErr w:type="gramStart"/>
      <w:r w:rsidR="003904D4" w:rsidRPr="007A08CE">
        <w:rPr>
          <w:rFonts w:ascii="Arial" w:eastAsia="Times New Roman" w:hAnsi="Arial" w:cs="Arial"/>
          <w:sz w:val="24"/>
          <w:szCs w:val="24"/>
        </w:rPr>
        <w:t>is</w:t>
      </w:r>
      <w:proofErr w:type="gramEnd"/>
      <w:r w:rsidR="003904D4" w:rsidRPr="007A08CE">
        <w:rPr>
          <w:rFonts w:ascii="Arial" w:eastAsia="Times New Roman" w:hAnsi="Arial" w:cs="Arial"/>
          <w:sz w:val="24"/>
          <w:szCs w:val="24"/>
        </w:rPr>
        <w:t xml:space="preserve"> from CSV file</w:t>
      </w:r>
    </w:p>
    <w:p w14:paraId="50DCFD0E" w14:textId="32F028C2" w:rsidR="003904D4" w:rsidRPr="007A08CE" w:rsidRDefault="003904D4" w:rsidP="003904D4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 xml:space="preserve">Annual unemployment rate for each state and county is from json file. To extract the data annual rate from json I have used nested “For Loop” </w:t>
      </w:r>
    </w:p>
    <w:p w14:paraId="09B8885D" w14:textId="6A451F7D" w:rsidR="003904D4" w:rsidRPr="002E79CB" w:rsidRDefault="003904D4" w:rsidP="003904D4">
      <w:pPr>
        <w:spacing w:after="0" w:line="240" w:lineRule="auto"/>
        <w:ind w:left="1080" w:firstLine="360"/>
        <w:rPr>
          <w:rFonts w:ascii="Arial" w:eastAsia="Times New Roman" w:hAnsi="Arial" w:cs="Arial"/>
          <w:sz w:val="28"/>
          <w:szCs w:val="28"/>
        </w:rPr>
      </w:pPr>
    </w:p>
    <w:p w14:paraId="2D3B8F81" w14:textId="77777777" w:rsidR="002E79CB" w:rsidRPr="00417B83" w:rsidRDefault="002E79CB" w:rsidP="002E79CB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62683AF2" w14:textId="42586542" w:rsidR="002E79CB" w:rsidRDefault="004049D7" w:rsidP="003904D4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4049D7">
        <w:rPr>
          <w:rFonts w:ascii="Arial" w:eastAsia="Times New Roman" w:hAnsi="Arial" w:cs="Arial"/>
          <w:b/>
          <w:bCs/>
          <w:sz w:val="28"/>
          <w:szCs w:val="28"/>
        </w:rPr>
        <w:t>T</w:t>
      </w:r>
      <w:r w:rsidRPr="004049D7">
        <w:rPr>
          <w:rFonts w:ascii="Arial" w:eastAsia="Times New Roman" w:hAnsi="Arial" w:cs="Arial"/>
          <w:sz w:val="28"/>
          <w:szCs w:val="28"/>
        </w:rPr>
        <w:t>ransform</w:t>
      </w:r>
      <w:r w:rsidR="002E79CB">
        <w:rPr>
          <w:rFonts w:ascii="Arial" w:eastAsia="Times New Roman" w:hAnsi="Arial" w:cs="Arial"/>
          <w:sz w:val="28"/>
          <w:szCs w:val="28"/>
        </w:rPr>
        <w:t>:</w:t>
      </w:r>
    </w:p>
    <w:p w14:paraId="16B1EDDB" w14:textId="70F454CE" w:rsidR="00646329" w:rsidRPr="007A08CE" w:rsidRDefault="003904D4" w:rsidP="007A08CE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 xml:space="preserve">Clean and structure the data </w:t>
      </w:r>
      <w:r w:rsidR="00646329" w:rsidRPr="007A08CE">
        <w:rPr>
          <w:rFonts w:ascii="Arial" w:eastAsia="Times New Roman" w:hAnsi="Arial" w:cs="Arial"/>
          <w:sz w:val="24"/>
          <w:szCs w:val="24"/>
        </w:rPr>
        <w:t xml:space="preserve">for 2015 for each state and </w:t>
      </w:r>
      <w:r w:rsidRPr="007A08CE">
        <w:rPr>
          <w:rFonts w:ascii="Arial" w:eastAsia="Times New Roman" w:hAnsi="Arial" w:cs="Arial"/>
          <w:sz w:val="24"/>
          <w:szCs w:val="24"/>
        </w:rPr>
        <w:t xml:space="preserve">county </w:t>
      </w:r>
    </w:p>
    <w:p w14:paraId="47383FC5" w14:textId="77777777" w:rsidR="002E79CB" w:rsidRPr="002E79CB" w:rsidRDefault="002E79CB" w:rsidP="002E79CB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57FC676B" w14:textId="77777777" w:rsidR="004049D7" w:rsidRDefault="00196673" w:rsidP="003904D4">
      <w:pPr>
        <w:pStyle w:val="ListParagraph"/>
        <w:spacing w:after="0" w:line="240" w:lineRule="auto"/>
        <w:rPr>
          <w:rFonts w:ascii="Arial" w:eastAsia="Times New Roman" w:hAnsi="Arial" w:cs="Arial"/>
          <w:sz w:val="28"/>
          <w:szCs w:val="28"/>
        </w:rPr>
      </w:pPr>
      <w:r w:rsidRPr="003904D4">
        <w:rPr>
          <w:rFonts w:ascii="Arial" w:eastAsia="Times New Roman" w:hAnsi="Arial" w:cs="Arial"/>
          <w:b/>
          <w:bCs/>
          <w:sz w:val="28"/>
          <w:szCs w:val="28"/>
        </w:rPr>
        <w:t>L</w:t>
      </w:r>
      <w:r w:rsidRPr="00417B83">
        <w:rPr>
          <w:rFonts w:ascii="Arial" w:eastAsia="Times New Roman" w:hAnsi="Arial" w:cs="Arial"/>
          <w:sz w:val="28"/>
          <w:szCs w:val="28"/>
        </w:rPr>
        <w:t>oad</w:t>
      </w:r>
      <w:r w:rsidR="004049D7">
        <w:rPr>
          <w:rFonts w:ascii="Arial" w:eastAsia="Times New Roman" w:hAnsi="Arial" w:cs="Arial"/>
          <w:sz w:val="28"/>
          <w:szCs w:val="28"/>
        </w:rPr>
        <w:t>:</w:t>
      </w:r>
    </w:p>
    <w:p w14:paraId="0283B1CE" w14:textId="7F9B8D18" w:rsidR="00196673" w:rsidRPr="007A08CE" w:rsidRDefault="00196673" w:rsidP="003904D4">
      <w:pPr>
        <w:pStyle w:val="ListParagraph"/>
        <w:numPr>
          <w:ilvl w:val="1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417B83">
        <w:rPr>
          <w:rFonts w:ascii="Arial" w:eastAsia="Times New Roman" w:hAnsi="Arial" w:cs="Arial"/>
          <w:sz w:val="28"/>
          <w:szCs w:val="28"/>
        </w:rPr>
        <w:t xml:space="preserve"> </w:t>
      </w:r>
      <w:r w:rsidR="00646329" w:rsidRPr="007A08CE">
        <w:rPr>
          <w:rFonts w:ascii="Arial" w:eastAsia="Times New Roman" w:hAnsi="Arial" w:cs="Arial"/>
          <w:sz w:val="24"/>
          <w:szCs w:val="24"/>
        </w:rPr>
        <w:t xml:space="preserve">Load </w:t>
      </w:r>
      <w:r w:rsidRPr="007A08CE">
        <w:rPr>
          <w:rFonts w:ascii="Arial" w:eastAsia="Times New Roman" w:hAnsi="Arial" w:cs="Arial"/>
          <w:sz w:val="24"/>
          <w:szCs w:val="24"/>
        </w:rPr>
        <w:t>the data into</w:t>
      </w:r>
      <w:r w:rsidR="003A728E" w:rsidRPr="007A08CE">
        <w:rPr>
          <w:rFonts w:ascii="Arial" w:eastAsia="Times New Roman" w:hAnsi="Arial" w:cs="Arial"/>
          <w:sz w:val="24"/>
          <w:szCs w:val="24"/>
        </w:rPr>
        <w:t xml:space="preserve"> relational DB(</w:t>
      </w:r>
      <w:proofErr w:type="spellStart"/>
      <w:r w:rsidRPr="007A08CE">
        <w:rPr>
          <w:rFonts w:ascii="Arial" w:eastAsia="Times New Roman" w:hAnsi="Arial" w:cs="Arial"/>
          <w:sz w:val="24"/>
          <w:szCs w:val="24"/>
        </w:rPr>
        <w:t>Postgre</w:t>
      </w:r>
      <w:r w:rsidR="003A728E" w:rsidRPr="007A08CE">
        <w:rPr>
          <w:rFonts w:ascii="Arial" w:eastAsia="Times New Roman" w:hAnsi="Arial" w:cs="Arial"/>
          <w:sz w:val="24"/>
          <w:szCs w:val="24"/>
        </w:rPr>
        <w:t>sql</w:t>
      </w:r>
      <w:proofErr w:type="spellEnd"/>
      <w:r w:rsidR="003A728E" w:rsidRPr="007A08CE">
        <w:rPr>
          <w:rFonts w:ascii="Arial" w:eastAsia="Times New Roman" w:hAnsi="Arial" w:cs="Arial"/>
          <w:sz w:val="24"/>
          <w:szCs w:val="24"/>
        </w:rPr>
        <w:t>)</w:t>
      </w:r>
    </w:p>
    <w:p w14:paraId="0970CDDE" w14:textId="7EB2F7D6" w:rsidR="00573807" w:rsidRPr="007A08CE" w:rsidRDefault="00573807" w:rsidP="003904D4">
      <w:pPr>
        <w:pStyle w:val="ListParagraph"/>
        <w:numPr>
          <w:ilvl w:val="2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Advantages:</w:t>
      </w:r>
    </w:p>
    <w:p w14:paraId="7AE1D907" w14:textId="520CA2E9" w:rsidR="00573807" w:rsidRPr="007A08CE" w:rsidRDefault="00573807" w:rsidP="003904D4">
      <w:pPr>
        <w:pStyle w:val="ListParagraph"/>
        <w:numPr>
          <w:ilvl w:val="3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Organized</w:t>
      </w:r>
    </w:p>
    <w:p w14:paraId="49D2AD8B" w14:textId="434630CC" w:rsidR="00573807" w:rsidRPr="007A08CE" w:rsidRDefault="003904D4" w:rsidP="003904D4">
      <w:pPr>
        <w:pStyle w:val="ListParagraph"/>
        <w:numPr>
          <w:ilvl w:val="3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simplicity</w:t>
      </w:r>
    </w:p>
    <w:p w14:paraId="490D8848" w14:textId="5F34462F" w:rsidR="00573807" w:rsidRPr="007A08CE" w:rsidRDefault="00573807" w:rsidP="003904D4">
      <w:pPr>
        <w:pStyle w:val="ListParagraph"/>
        <w:numPr>
          <w:ilvl w:val="3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Easy to mange</w:t>
      </w:r>
    </w:p>
    <w:p w14:paraId="73756591" w14:textId="11E8C151" w:rsidR="003904D4" w:rsidRPr="007A08CE" w:rsidRDefault="003904D4" w:rsidP="003904D4">
      <w:pPr>
        <w:pStyle w:val="ListParagraph"/>
        <w:numPr>
          <w:ilvl w:val="3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Generic language</w:t>
      </w:r>
    </w:p>
    <w:p w14:paraId="174EF67B" w14:textId="2CF77198" w:rsidR="00573807" w:rsidRPr="007A08CE" w:rsidRDefault="003904D4" w:rsidP="003904D4">
      <w:pPr>
        <w:pStyle w:val="ListParagraph"/>
        <w:numPr>
          <w:ilvl w:val="3"/>
          <w:numId w:val="1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7A08CE">
        <w:rPr>
          <w:rFonts w:ascii="Arial" w:eastAsia="Times New Roman" w:hAnsi="Arial" w:cs="Arial"/>
          <w:sz w:val="24"/>
          <w:szCs w:val="24"/>
        </w:rPr>
        <w:t>Authorization and privilege control</w:t>
      </w:r>
    </w:p>
    <w:p w14:paraId="6E9B0857" w14:textId="7CA70D27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2FB08768" w14:textId="22476C89" w:rsidR="003C69A6" w:rsidRDefault="003C69A6" w:rsidP="003C69A6">
      <w:pPr>
        <w:spacing w:after="0" w:line="240" w:lineRule="auto"/>
        <w:rPr>
          <w:rFonts w:ascii="Arial" w:eastAsia="Times New Roman" w:hAnsi="Arial" w:cs="Arial"/>
          <w:sz w:val="28"/>
          <w:szCs w:val="28"/>
        </w:rPr>
      </w:pPr>
    </w:p>
    <w:p w14:paraId="03666329" w14:textId="77777777" w:rsidR="005A3A8C" w:rsidRPr="002F5E1A" w:rsidRDefault="005A3A8C" w:rsidP="002F5E1A">
      <w:pPr>
        <w:spacing w:after="0" w:line="240" w:lineRule="auto"/>
        <w:rPr>
          <w:rFonts w:ascii="Arial" w:eastAsia="Times New Roman" w:hAnsi="Arial" w:cs="Arial"/>
          <w:sz w:val="41"/>
          <w:szCs w:val="41"/>
        </w:rPr>
      </w:pPr>
    </w:p>
    <w:p w14:paraId="30F848C7" w14:textId="400CB4E3" w:rsidR="00417B83" w:rsidRDefault="00417B83" w:rsidP="002F5E1A">
      <w:pPr>
        <w:spacing w:after="0" w:line="240" w:lineRule="auto"/>
      </w:pPr>
    </w:p>
    <w:p w14:paraId="428443F4" w14:textId="77777777" w:rsidR="00417B83" w:rsidRDefault="00417B83" w:rsidP="002F5E1A">
      <w:pPr>
        <w:spacing w:after="0" w:line="240" w:lineRule="auto"/>
      </w:pPr>
    </w:p>
    <w:p w14:paraId="0851A218" w14:textId="77777777" w:rsidR="0061290D" w:rsidRPr="00B97A9E" w:rsidRDefault="0061290D" w:rsidP="0061290D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B97A9E">
        <w:rPr>
          <w:rFonts w:ascii="Arial" w:eastAsia="Times New Roman" w:hAnsi="Arial" w:cs="Arial"/>
          <w:sz w:val="24"/>
          <w:szCs w:val="24"/>
        </w:rPr>
        <w:t>Najmeh Dehghani</w:t>
      </w:r>
    </w:p>
    <w:p w14:paraId="2BC983FF" w14:textId="77777777" w:rsidR="008A40E3" w:rsidRDefault="008A40E3" w:rsidP="002F5E1A">
      <w:pPr>
        <w:spacing w:after="0" w:line="240" w:lineRule="auto"/>
        <w:rPr>
          <w:rFonts w:ascii="Arial" w:eastAsia="Times New Roman" w:hAnsi="Arial" w:cs="Arial"/>
        </w:rPr>
      </w:pPr>
    </w:p>
    <w:p w14:paraId="54F7A67B" w14:textId="77777777" w:rsidR="00196673" w:rsidRPr="002F5E1A" w:rsidRDefault="00196673" w:rsidP="002F5E1A">
      <w:pPr>
        <w:spacing w:after="0" w:line="240" w:lineRule="auto"/>
        <w:rPr>
          <w:rFonts w:ascii="Arial" w:eastAsia="Times New Roman" w:hAnsi="Arial" w:cs="Arial"/>
        </w:rPr>
      </w:pPr>
    </w:p>
    <w:p w14:paraId="3483C70B" w14:textId="77777777" w:rsidR="002F5E1A" w:rsidRDefault="002F5E1A"/>
    <w:sectPr w:rsidR="002F5E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55EB6"/>
    <w:multiLevelType w:val="hybridMultilevel"/>
    <w:tmpl w:val="783AB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556C6F"/>
    <w:multiLevelType w:val="hybridMultilevel"/>
    <w:tmpl w:val="87E4B80C"/>
    <w:lvl w:ilvl="0" w:tplc="9C669C58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NzI2NDWwMDE3MjFS0lEKTi0uzszPAykwrQUANY1spywAAAA="/>
  </w:docVars>
  <w:rsids>
    <w:rsidRoot w:val="002F5E1A"/>
    <w:rsid w:val="00145E5B"/>
    <w:rsid w:val="00161B44"/>
    <w:rsid w:val="00196673"/>
    <w:rsid w:val="001D4A61"/>
    <w:rsid w:val="002E79CB"/>
    <w:rsid w:val="002F5E1A"/>
    <w:rsid w:val="00352B54"/>
    <w:rsid w:val="003904D4"/>
    <w:rsid w:val="003A728E"/>
    <w:rsid w:val="003C69A6"/>
    <w:rsid w:val="004049D7"/>
    <w:rsid w:val="00406509"/>
    <w:rsid w:val="00417B83"/>
    <w:rsid w:val="00475D5B"/>
    <w:rsid w:val="00521093"/>
    <w:rsid w:val="00573807"/>
    <w:rsid w:val="005A3A8C"/>
    <w:rsid w:val="0061290D"/>
    <w:rsid w:val="00646329"/>
    <w:rsid w:val="00727000"/>
    <w:rsid w:val="0076476F"/>
    <w:rsid w:val="007A08CE"/>
    <w:rsid w:val="008A40E3"/>
    <w:rsid w:val="009114A4"/>
    <w:rsid w:val="009B239A"/>
    <w:rsid w:val="009D0ACE"/>
    <w:rsid w:val="00A67D83"/>
    <w:rsid w:val="00B97A9E"/>
    <w:rsid w:val="00BC6962"/>
    <w:rsid w:val="00C41BBF"/>
    <w:rsid w:val="00D624A0"/>
    <w:rsid w:val="00DB19EE"/>
    <w:rsid w:val="00FF7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527C3"/>
  <w15:chartTrackingRefBased/>
  <w15:docId w15:val="{13AE0305-38BF-4D3B-8C57-C15491B5F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A3A8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667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5E5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049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3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7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1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1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13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0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8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0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65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6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muonneutrino/us-census-demographic-data" TargetMode="External"/><Relationship Id="rId5" Type="http://schemas.openxmlformats.org/officeDocument/2006/relationships/hyperlink" Target="https://www.kaggle.com/jayrav13/unemployment-by-county-us#output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9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eh dehghani</dc:creator>
  <cp:keywords/>
  <dc:description/>
  <cp:lastModifiedBy>najmeh dehghani</cp:lastModifiedBy>
  <cp:revision>9</cp:revision>
  <cp:lastPrinted>2019-12-26T23:12:00Z</cp:lastPrinted>
  <dcterms:created xsi:type="dcterms:W3CDTF">2020-01-04T19:26:00Z</dcterms:created>
  <dcterms:modified xsi:type="dcterms:W3CDTF">2020-01-05T04:55:00Z</dcterms:modified>
</cp:coreProperties>
</file>